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76b67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187d4396-27e8-4624-92a6-d07da4888b6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14Z</dcterms:created>
  <dcterms:modified xsi:type="dcterms:W3CDTF">2023-07-04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